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AFBAA" w14:textId="66F8395F" w:rsidR="00877E73" w:rsidRPr="00DD7EFC" w:rsidRDefault="000F351A" w:rsidP="00DD7EFC">
      <w:pPr>
        <w:autoSpaceDE w:val="0"/>
        <w:autoSpaceDN w:val="0"/>
        <w:bidi w:val="0"/>
        <w:adjustRightInd w:val="0"/>
        <w:spacing w:after="0" w:line="240" w:lineRule="auto"/>
        <w:jc w:val="center"/>
        <w:rPr>
          <w:rFonts w:cs="Arial,Bold"/>
          <w:b/>
          <w:bCs/>
          <w:color w:val="000000"/>
          <w:sz w:val="28"/>
          <w:szCs w:val="28"/>
        </w:rPr>
      </w:pPr>
      <w:r>
        <w:rPr>
          <w:rFonts w:cs="Arial,Bold"/>
          <w:b/>
          <w:bCs/>
          <w:color w:val="000000"/>
          <w:sz w:val="28"/>
          <w:szCs w:val="28"/>
        </w:rPr>
        <w:t xml:space="preserve">Training </w:t>
      </w:r>
      <w:r w:rsidR="00DD7EFC" w:rsidRPr="00DD7EFC">
        <w:rPr>
          <w:rFonts w:cs="Arial,Bold"/>
          <w:b/>
          <w:bCs/>
          <w:color w:val="000000"/>
          <w:sz w:val="28"/>
          <w:szCs w:val="28"/>
        </w:rPr>
        <w:t>Change Request Form</w:t>
      </w:r>
    </w:p>
    <w:p w14:paraId="2D856886" w14:textId="77777777" w:rsidR="00DD7EFC" w:rsidRDefault="00DD7EFC" w:rsidP="00DD7EFC">
      <w:pPr>
        <w:autoSpaceDE w:val="0"/>
        <w:autoSpaceDN w:val="0"/>
        <w:bidi w:val="0"/>
        <w:adjustRightInd w:val="0"/>
        <w:spacing w:after="0" w:line="240" w:lineRule="auto"/>
        <w:jc w:val="center"/>
        <w:rPr>
          <w:rFonts w:cs="Arial,Bold"/>
          <w:b/>
          <w:bCs/>
          <w:color w:val="000000"/>
          <w:sz w:val="24"/>
          <w:szCs w:val="24"/>
        </w:rPr>
      </w:pPr>
    </w:p>
    <w:p w14:paraId="7207A642" w14:textId="77777777" w:rsidR="003C1BA7" w:rsidRDefault="003C1BA7" w:rsidP="00877E73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  <w:r w:rsidRPr="00865EBE">
        <w:rPr>
          <w:rFonts w:cs="Arial,Bold"/>
          <w:b/>
          <w:bCs/>
          <w:color w:val="000000"/>
          <w:sz w:val="24"/>
          <w:szCs w:val="24"/>
        </w:rPr>
        <w:t>Course Name:</w:t>
      </w:r>
    </w:p>
    <w:p w14:paraId="2A821A0E" w14:textId="77777777" w:rsidR="00DD7EFC" w:rsidRPr="00865EBE" w:rsidRDefault="00DD7EFC" w:rsidP="00DD7EFC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</w:p>
    <w:p w14:paraId="5C2E4A19" w14:textId="77777777" w:rsidR="003C1BA7" w:rsidRDefault="003C1BA7" w:rsidP="003C1BA7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  <w:r w:rsidRPr="00865EBE">
        <w:rPr>
          <w:rFonts w:cs="Arial,Bold"/>
          <w:b/>
          <w:bCs/>
          <w:color w:val="000000"/>
          <w:sz w:val="24"/>
          <w:szCs w:val="24"/>
        </w:rPr>
        <w:t>Facilitated by:</w:t>
      </w:r>
    </w:p>
    <w:p w14:paraId="76DD9811" w14:textId="77777777" w:rsidR="00DD7EFC" w:rsidRPr="00865EBE" w:rsidRDefault="00DD7EFC" w:rsidP="00DD7EFC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</w:p>
    <w:p w14:paraId="2E1FAF1A" w14:textId="77777777" w:rsidR="003C1BA7" w:rsidRDefault="003D1BDD" w:rsidP="003C1BA7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  <w:r w:rsidRPr="00865EBE">
        <w:rPr>
          <w:rFonts w:cs="Arial,Bold"/>
          <w:b/>
          <w:bCs/>
          <w:color w:val="000000"/>
          <w:sz w:val="24"/>
          <w:szCs w:val="24"/>
        </w:rPr>
        <w:t xml:space="preserve">Start </w:t>
      </w:r>
      <w:r w:rsidR="003C1BA7" w:rsidRPr="00865EBE">
        <w:rPr>
          <w:rFonts w:cs="Arial,Bold"/>
          <w:b/>
          <w:bCs/>
          <w:color w:val="000000"/>
          <w:sz w:val="24"/>
          <w:szCs w:val="24"/>
        </w:rPr>
        <w:t>Date:</w:t>
      </w:r>
    </w:p>
    <w:p w14:paraId="108D33B8" w14:textId="77777777" w:rsidR="00DD7EFC" w:rsidRPr="00865EBE" w:rsidRDefault="00DD7EFC" w:rsidP="00DD7EFC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</w:p>
    <w:p w14:paraId="1405C0F6" w14:textId="77777777" w:rsidR="003D1BDD" w:rsidRDefault="003D1BDD" w:rsidP="003D1BDD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  <w:r w:rsidRPr="00865EBE">
        <w:rPr>
          <w:rFonts w:cs="Arial,Bold"/>
          <w:b/>
          <w:bCs/>
          <w:color w:val="000000"/>
          <w:sz w:val="24"/>
          <w:szCs w:val="24"/>
        </w:rPr>
        <w:t xml:space="preserve">End Date: </w:t>
      </w:r>
    </w:p>
    <w:p w14:paraId="3BC849CD" w14:textId="77777777" w:rsidR="00DD7EFC" w:rsidRPr="00865EBE" w:rsidRDefault="00DD7EFC" w:rsidP="00DD7EFC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</w:p>
    <w:p w14:paraId="0DC40C4D" w14:textId="77777777" w:rsidR="003D1BDD" w:rsidRPr="00865EBE" w:rsidRDefault="003D1BDD" w:rsidP="00877E73">
      <w:pPr>
        <w:tabs>
          <w:tab w:val="left" w:pos="3697"/>
        </w:tabs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  <w:r w:rsidRPr="00865EBE">
        <w:rPr>
          <w:rFonts w:cs="Arial,Bold"/>
          <w:b/>
          <w:bCs/>
          <w:color w:val="000000"/>
          <w:sz w:val="24"/>
          <w:szCs w:val="24"/>
        </w:rPr>
        <w:t>Location:</w:t>
      </w:r>
      <w:r w:rsidR="00877E73">
        <w:rPr>
          <w:rFonts w:cs="Arial,Bold"/>
          <w:b/>
          <w:bCs/>
          <w:color w:val="000000"/>
          <w:sz w:val="24"/>
          <w:szCs w:val="24"/>
        </w:rPr>
        <w:tab/>
      </w:r>
    </w:p>
    <w:p w14:paraId="35189CBF" w14:textId="77777777" w:rsidR="003D1BDD" w:rsidRPr="00865EBE" w:rsidRDefault="003D1BDD" w:rsidP="003D1BDD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</w:p>
    <w:p w14:paraId="0C421CC3" w14:textId="77777777" w:rsidR="003C1BA7" w:rsidRDefault="003C1BA7" w:rsidP="00DD1526">
      <w:pPr>
        <w:autoSpaceDE w:val="0"/>
        <w:autoSpaceDN w:val="0"/>
        <w:bidi w:val="0"/>
        <w:adjustRightInd w:val="0"/>
        <w:spacing w:after="0" w:line="240" w:lineRule="auto"/>
        <w:rPr>
          <w:rFonts w:cs="Arial,BoldItalic"/>
          <w:b/>
          <w:bCs/>
          <w:color w:val="000000"/>
          <w:sz w:val="24"/>
          <w:szCs w:val="24"/>
        </w:rPr>
      </w:pPr>
      <w:r w:rsidRPr="00865EBE">
        <w:rPr>
          <w:rFonts w:cs="Arial,BoldItalic"/>
          <w:b/>
          <w:bCs/>
          <w:color w:val="000000"/>
          <w:sz w:val="24"/>
          <w:szCs w:val="24"/>
        </w:rPr>
        <w:t>Person(s</w:t>
      </w:r>
      <w:r w:rsidR="003D1BDD" w:rsidRPr="00865EBE">
        <w:rPr>
          <w:rFonts w:cs="Arial,BoldItalic"/>
          <w:b/>
          <w:bCs/>
          <w:color w:val="000000"/>
          <w:sz w:val="24"/>
          <w:szCs w:val="24"/>
        </w:rPr>
        <w:t>) authorized to request</w:t>
      </w:r>
      <w:r w:rsidRPr="00865EBE">
        <w:rPr>
          <w:rFonts w:cs="Arial,BoldItalic"/>
          <w:b/>
          <w:bCs/>
          <w:color w:val="000000"/>
          <w:sz w:val="24"/>
          <w:szCs w:val="24"/>
        </w:rPr>
        <w:t xml:space="preserve"> changes:</w:t>
      </w:r>
    </w:p>
    <w:p w14:paraId="5F56225B" w14:textId="77777777" w:rsidR="00DD7EFC" w:rsidRPr="00865EBE" w:rsidRDefault="00DD7EFC" w:rsidP="00DD7EFC">
      <w:pPr>
        <w:autoSpaceDE w:val="0"/>
        <w:autoSpaceDN w:val="0"/>
        <w:bidi w:val="0"/>
        <w:adjustRightInd w:val="0"/>
        <w:spacing w:after="0" w:line="240" w:lineRule="auto"/>
        <w:rPr>
          <w:rFonts w:cs="Arial,BoldItalic"/>
          <w:b/>
          <w:bCs/>
          <w:color w:val="000000"/>
          <w:sz w:val="24"/>
          <w:szCs w:val="24"/>
        </w:rPr>
      </w:pPr>
    </w:p>
    <w:p w14:paraId="0670DBC6" w14:textId="77777777" w:rsidR="00DD7EFC" w:rsidRDefault="003C1BA7" w:rsidP="003C1BA7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  <w:r w:rsidRPr="00865EBE">
        <w:rPr>
          <w:rFonts w:cs="Arial,Bold"/>
          <w:b/>
          <w:bCs/>
          <w:color w:val="000000"/>
          <w:sz w:val="24"/>
          <w:szCs w:val="24"/>
        </w:rPr>
        <w:t>Name:</w:t>
      </w:r>
    </w:p>
    <w:p w14:paraId="32ABDED2" w14:textId="77777777" w:rsidR="003D1BDD" w:rsidRPr="00865EBE" w:rsidRDefault="003C1BA7" w:rsidP="00DD7EFC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  <w:r w:rsidRPr="00865EBE">
        <w:rPr>
          <w:rFonts w:cs="Arial,Bold"/>
          <w:b/>
          <w:bCs/>
          <w:color w:val="000000"/>
          <w:sz w:val="24"/>
          <w:szCs w:val="24"/>
        </w:rPr>
        <w:t xml:space="preserve"> </w:t>
      </w:r>
    </w:p>
    <w:p w14:paraId="068FF85B" w14:textId="77777777" w:rsidR="003D1BDD" w:rsidRDefault="003C1BA7" w:rsidP="003D1BDD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  <w:r w:rsidRPr="00865EBE">
        <w:rPr>
          <w:rFonts w:cs="Arial,Bold"/>
          <w:b/>
          <w:bCs/>
          <w:color w:val="000000"/>
          <w:sz w:val="24"/>
          <w:szCs w:val="24"/>
        </w:rPr>
        <w:t xml:space="preserve">Title: </w:t>
      </w:r>
    </w:p>
    <w:p w14:paraId="5C377B45" w14:textId="77777777" w:rsidR="00DD7EFC" w:rsidRPr="00865EBE" w:rsidRDefault="00DD7EFC" w:rsidP="00DD7EFC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</w:p>
    <w:p w14:paraId="5780F974" w14:textId="77777777" w:rsidR="003D1BDD" w:rsidRDefault="003D1BDD" w:rsidP="003C1BA7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  <w:r w:rsidRPr="00865EBE">
        <w:rPr>
          <w:rFonts w:cs="Arial,Bold"/>
          <w:b/>
          <w:bCs/>
          <w:color w:val="000000"/>
          <w:sz w:val="24"/>
          <w:szCs w:val="24"/>
        </w:rPr>
        <w:t>Change Requested:</w:t>
      </w:r>
    </w:p>
    <w:p w14:paraId="09EECCDB" w14:textId="77777777" w:rsidR="00DD7EFC" w:rsidRDefault="00DD7EFC" w:rsidP="00DD7EFC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</w:p>
    <w:p w14:paraId="2935AEBF" w14:textId="77777777" w:rsidR="00DD7EFC" w:rsidRDefault="00DD7EFC" w:rsidP="00DD7EFC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</w:p>
    <w:p w14:paraId="0B7DB047" w14:textId="77777777" w:rsidR="00DD7EFC" w:rsidRDefault="00DD7EFC" w:rsidP="00DD7EFC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</w:p>
    <w:p w14:paraId="6FE053EE" w14:textId="77777777" w:rsidR="00DD7EFC" w:rsidRPr="00865EBE" w:rsidRDefault="00DD7EFC" w:rsidP="00DD7EFC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</w:p>
    <w:p w14:paraId="0C00BDE3" w14:textId="77777777" w:rsidR="003D1BDD" w:rsidRPr="00865EBE" w:rsidRDefault="003D1BDD" w:rsidP="003D1BDD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</w:p>
    <w:p w14:paraId="13815AA6" w14:textId="77777777" w:rsidR="003C1BA7" w:rsidRPr="00865EBE" w:rsidRDefault="003C1BA7" w:rsidP="003D1BDD">
      <w:pPr>
        <w:autoSpaceDE w:val="0"/>
        <w:autoSpaceDN w:val="0"/>
        <w:bidi w:val="0"/>
        <w:adjustRightInd w:val="0"/>
        <w:spacing w:after="0" w:line="240" w:lineRule="auto"/>
        <w:rPr>
          <w:rFonts w:cs="Arial,Italic"/>
          <w:i/>
          <w:iCs/>
          <w:color w:val="000000"/>
          <w:sz w:val="24"/>
          <w:szCs w:val="24"/>
        </w:rPr>
      </w:pPr>
      <w:r w:rsidRPr="00865EBE">
        <w:rPr>
          <w:rFonts w:cs="Arial,Bold"/>
          <w:b/>
          <w:bCs/>
          <w:color w:val="000000"/>
          <w:sz w:val="24"/>
          <w:szCs w:val="24"/>
        </w:rPr>
        <w:t xml:space="preserve">Acceptable reasons for </w:t>
      </w:r>
      <w:r w:rsidR="003D1BDD" w:rsidRPr="00865EBE">
        <w:rPr>
          <w:rFonts w:cs="Arial,Bold"/>
          <w:b/>
          <w:bCs/>
          <w:color w:val="000000"/>
          <w:sz w:val="24"/>
          <w:szCs w:val="24"/>
        </w:rPr>
        <w:t>change requested</w:t>
      </w:r>
      <w:r w:rsidRPr="00865EBE">
        <w:rPr>
          <w:rFonts w:cs="Arial,Bold"/>
          <w:b/>
          <w:bCs/>
          <w:color w:val="000000"/>
          <w:sz w:val="24"/>
          <w:szCs w:val="24"/>
        </w:rPr>
        <w:t xml:space="preserve"> </w:t>
      </w:r>
      <w:r w:rsidRPr="00865EBE">
        <w:rPr>
          <w:rFonts w:cs="Arial,Italic"/>
          <w:i/>
          <w:iCs/>
          <w:color w:val="000000"/>
          <w:sz w:val="24"/>
          <w:szCs w:val="24"/>
        </w:rPr>
        <w:t>(e.g., delays due to material or personnel</w:t>
      </w:r>
    </w:p>
    <w:p w14:paraId="647F5A16" w14:textId="77777777" w:rsidR="003C1BA7" w:rsidRPr="00865EBE" w:rsidRDefault="003C1BA7" w:rsidP="003D1BDD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  <w:r w:rsidRPr="00865EBE">
        <w:rPr>
          <w:rFonts w:cs="Arial,Italic"/>
          <w:i/>
          <w:iCs/>
          <w:color w:val="000000"/>
          <w:sz w:val="24"/>
          <w:szCs w:val="24"/>
        </w:rPr>
        <w:t>availability; weather; need to resolve related issue before proceeding; acceleration permitted due to</w:t>
      </w:r>
      <w:r w:rsidR="003D1BDD" w:rsidRPr="00865EBE">
        <w:rPr>
          <w:rFonts w:cs="Arial,Italic"/>
          <w:i/>
          <w:iCs/>
          <w:color w:val="000000"/>
          <w:sz w:val="24"/>
          <w:szCs w:val="24"/>
        </w:rPr>
        <w:t xml:space="preserve"> </w:t>
      </w:r>
      <w:r w:rsidRPr="00865EBE">
        <w:rPr>
          <w:rFonts w:cs="Arial,Italic"/>
          <w:i/>
          <w:iCs/>
          <w:color w:val="000000"/>
          <w:sz w:val="24"/>
          <w:szCs w:val="24"/>
        </w:rPr>
        <w:t>early completion of a phase or process, etc.)</w:t>
      </w:r>
      <w:r w:rsidRPr="00865EBE">
        <w:rPr>
          <w:rFonts w:cs="Arial,Bold"/>
          <w:b/>
          <w:bCs/>
          <w:color w:val="000000"/>
          <w:sz w:val="24"/>
          <w:szCs w:val="24"/>
        </w:rPr>
        <w:t>:</w:t>
      </w:r>
    </w:p>
    <w:p w14:paraId="04AFD849" w14:textId="77777777" w:rsidR="003D1BDD" w:rsidRPr="00865EBE" w:rsidRDefault="003D1BDD" w:rsidP="003D1BDD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</w:p>
    <w:p w14:paraId="69091746" w14:textId="77777777" w:rsidR="003D1BDD" w:rsidRPr="00865EBE" w:rsidRDefault="003D1BDD" w:rsidP="003D1BDD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</w:p>
    <w:p w14:paraId="1CCEBF75" w14:textId="77777777" w:rsidR="003C1BA7" w:rsidRPr="00865EBE" w:rsidRDefault="003C1BA7" w:rsidP="003D1BDD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  <w:r w:rsidRPr="00865EBE">
        <w:rPr>
          <w:rFonts w:cs="Arial,Bold"/>
          <w:b/>
          <w:bCs/>
          <w:color w:val="000000"/>
          <w:sz w:val="24"/>
          <w:szCs w:val="24"/>
        </w:rPr>
        <w:t>Describe how you will calculate and report on the projected impact of any changes</w:t>
      </w:r>
      <w:r w:rsidR="003D1BDD" w:rsidRPr="00865EBE">
        <w:rPr>
          <w:rFonts w:cs="Arial,Bold"/>
          <w:b/>
          <w:bCs/>
          <w:color w:val="000000"/>
          <w:sz w:val="24"/>
          <w:szCs w:val="24"/>
        </w:rPr>
        <w:t xml:space="preserve"> requested </w:t>
      </w:r>
      <w:r w:rsidRPr="00865EBE">
        <w:rPr>
          <w:rFonts w:cs="Arial,Italic"/>
          <w:i/>
          <w:iCs/>
          <w:color w:val="000000"/>
          <w:sz w:val="24"/>
          <w:szCs w:val="24"/>
        </w:rPr>
        <w:t>(time, cost, quality, etc.)</w:t>
      </w:r>
      <w:r w:rsidRPr="00865EBE">
        <w:rPr>
          <w:rFonts w:cs="Arial,Bold"/>
          <w:b/>
          <w:bCs/>
          <w:color w:val="000000"/>
          <w:sz w:val="24"/>
          <w:szCs w:val="24"/>
        </w:rPr>
        <w:t>:</w:t>
      </w:r>
    </w:p>
    <w:p w14:paraId="4293BBFA" w14:textId="77777777" w:rsidR="003D1BDD" w:rsidRPr="00865EBE" w:rsidRDefault="003D1BDD" w:rsidP="003D1BDD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</w:p>
    <w:p w14:paraId="389F42CF" w14:textId="77777777" w:rsidR="003D1BDD" w:rsidRPr="00865EBE" w:rsidRDefault="003D1BDD" w:rsidP="003D1BDD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</w:p>
    <w:p w14:paraId="50D2C2A2" w14:textId="77777777" w:rsidR="003C1BA7" w:rsidRPr="00865EBE" w:rsidRDefault="003C1BA7" w:rsidP="003D1BDD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  <w:r w:rsidRPr="00865EBE">
        <w:rPr>
          <w:rFonts w:cs="Arial,Bold"/>
          <w:b/>
          <w:bCs/>
          <w:color w:val="000000"/>
          <w:sz w:val="24"/>
          <w:szCs w:val="24"/>
        </w:rPr>
        <w:t xml:space="preserve">Describe any other aspects of how changes to the </w:t>
      </w:r>
      <w:r w:rsidR="003D1BDD" w:rsidRPr="00865EBE">
        <w:rPr>
          <w:rFonts w:cs="Arial,Bold"/>
          <w:b/>
          <w:bCs/>
          <w:color w:val="000000"/>
          <w:sz w:val="24"/>
          <w:szCs w:val="24"/>
        </w:rPr>
        <w:t>training</w:t>
      </w:r>
      <w:r w:rsidRPr="00865EBE">
        <w:rPr>
          <w:rFonts w:cs="Arial,Bold"/>
          <w:b/>
          <w:bCs/>
          <w:color w:val="000000"/>
          <w:sz w:val="24"/>
          <w:szCs w:val="24"/>
        </w:rPr>
        <w:t xml:space="preserve"> will be managed:</w:t>
      </w:r>
    </w:p>
    <w:p w14:paraId="4081ACF9" w14:textId="77777777" w:rsidR="003D1BDD" w:rsidRPr="00865EBE" w:rsidRDefault="003D1BDD" w:rsidP="003D1BDD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</w:p>
    <w:p w14:paraId="49D5AA6B" w14:textId="77777777" w:rsidR="003D1BDD" w:rsidRPr="00865EBE" w:rsidRDefault="003D1BDD" w:rsidP="003D1BDD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  <w:r w:rsidRPr="00865EBE">
        <w:rPr>
          <w:rFonts w:cs="Arial,Bold"/>
          <w:b/>
          <w:bCs/>
          <w:color w:val="000000"/>
          <w:sz w:val="24"/>
          <w:szCs w:val="24"/>
        </w:rPr>
        <w:t>Person(s) authorized to accept/ reject Change Request:</w:t>
      </w:r>
    </w:p>
    <w:p w14:paraId="24F79C2C" w14:textId="77777777" w:rsidR="003D1BDD" w:rsidRPr="00865EBE" w:rsidRDefault="003D1BDD" w:rsidP="003D1BDD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  <w:r w:rsidRPr="00865EBE">
        <w:rPr>
          <w:rFonts w:cs="Arial,Bold"/>
          <w:b/>
          <w:bCs/>
          <w:color w:val="000000"/>
          <w:sz w:val="24"/>
          <w:szCs w:val="24"/>
        </w:rPr>
        <w:t>Name:</w:t>
      </w:r>
    </w:p>
    <w:p w14:paraId="4A2EFA88" w14:textId="77777777" w:rsidR="003D1BDD" w:rsidRPr="00865EBE" w:rsidRDefault="003D1BDD" w:rsidP="003D1BDD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  <w:r w:rsidRPr="00865EBE">
        <w:rPr>
          <w:rFonts w:cs="Arial,Bold"/>
          <w:b/>
          <w:bCs/>
          <w:color w:val="000000"/>
          <w:sz w:val="24"/>
          <w:szCs w:val="24"/>
        </w:rPr>
        <w:t>Title:</w:t>
      </w:r>
    </w:p>
    <w:p w14:paraId="074E163E" w14:textId="77777777" w:rsidR="003D1BDD" w:rsidRPr="00865EBE" w:rsidRDefault="003D1BDD" w:rsidP="003D1BDD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  <w:r w:rsidRPr="00865EBE">
        <w:rPr>
          <w:rFonts w:cs="Arial,Bold"/>
          <w:b/>
          <w:bCs/>
          <w:color w:val="000000"/>
          <w:sz w:val="24"/>
          <w:szCs w:val="24"/>
        </w:rPr>
        <w:t>Date:</w:t>
      </w:r>
    </w:p>
    <w:p w14:paraId="59B7EC0A" w14:textId="77777777" w:rsidR="003D1BDD" w:rsidRPr="00865EBE" w:rsidRDefault="003D1BDD" w:rsidP="003D1BDD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  <w:r w:rsidRPr="00865EBE">
        <w:rPr>
          <w:rFonts w:cs="Arial,Bold"/>
          <w:b/>
          <w:bCs/>
          <w:color w:val="000000"/>
          <w:sz w:val="24"/>
          <w:szCs w:val="24"/>
        </w:rPr>
        <w:t>Response to Change request: Accept/ Reject</w:t>
      </w:r>
    </w:p>
    <w:p w14:paraId="7FE71937" w14:textId="77777777" w:rsidR="003D1BDD" w:rsidRPr="00865EBE" w:rsidRDefault="003D1BDD" w:rsidP="003D1BDD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  <w:r w:rsidRPr="00865EBE">
        <w:rPr>
          <w:rFonts w:cs="Arial,Bold"/>
          <w:b/>
          <w:bCs/>
          <w:color w:val="000000"/>
          <w:sz w:val="24"/>
          <w:szCs w:val="24"/>
        </w:rPr>
        <w:t>Comments:</w:t>
      </w:r>
    </w:p>
    <w:p w14:paraId="5FBF4E29" w14:textId="77777777" w:rsidR="003D1BDD" w:rsidRPr="00865EBE" w:rsidRDefault="003D1BDD" w:rsidP="003D1BDD">
      <w:pPr>
        <w:autoSpaceDE w:val="0"/>
        <w:autoSpaceDN w:val="0"/>
        <w:bidi w:val="0"/>
        <w:adjustRightInd w:val="0"/>
        <w:spacing w:after="0" w:line="240" w:lineRule="auto"/>
        <w:rPr>
          <w:rFonts w:cs="Arial,Bold"/>
          <w:b/>
          <w:bCs/>
          <w:color w:val="000000"/>
          <w:sz w:val="24"/>
          <w:szCs w:val="24"/>
        </w:rPr>
      </w:pPr>
    </w:p>
    <w:p w14:paraId="49266C69" w14:textId="77777777" w:rsidR="00DA12F9" w:rsidRPr="00865EBE" w:rsidRDefault="00DA12F9" w:rsidP="00DA12F9">
      <w:pPr>
        <w:bidi w:val="0"/>
        <w:rPr>
          <w:sz w:val="24"/>
          <w:szCs w:val="24"/>
        </w:rPr>
      </w:pPr>
    </w:p>
    <w:p w14:paraId="6219D91A" w14:textId="4D44C120" w:rsidR="00DA12F9" w:rsidRPr="00D07391" w:rsidRDefault="00AE3BF7" w:rsidP="00DA12F9">
      <w:pPr>
        <w:bidi w:val="0"/>
        <w:rPr>
          <w:sz w:val="24"/>
          <w:szCs w:val="24"/>
        </w:rPr>
      </w:pPr>
      <w:hyperlink r:id="rId8" w:history="1">
        <w:r w:rsidR="006C2850" w:rsidRPr="006C2850">
          <w:rPr>
            <w:rStyle w:val="Hyperlink"/>
            <w:sz w:val="24"/>
            <w:szCs w:val="24"/>
          </w:rPr>
          <w:t>See more project management templates</w:t>
        </w:r>
      </w:hyperlink>
    </w:p>
    <w:p w14:paraId="14AA95F0" w14:textId="2AA3237E" w:rsidR="003D1BDD" w:rsidRPr="00877E73" w:rsidRDefault="00877E73" w:rsidP="00877E73">
      <w:pPr>
        <w:bidi w:val="0"/>
        <w:jc w:val="right"/>
        <w:rPr>
          <w:i/>
          <w:iCs/>
          <w:sz w:val="24"/>
          <w:szCs w:val="24"/>
        </w:rPr>
      </w:pPr>
      <w:r w:rsidRPr="00877E73">
        <w:rPr>
          <w:rFonts w:ascii="Arial" w:hAnsi="Arial" w:cs="Arial"/>
          <w:color w:val="2A2A2A"/>
          <w:sz w:val="24"/>
          <w:szCs w:val="24"/>
        </w:rPr>
        <w:t>Copyright ©  - TRAINER'S BOX - All rights reserved</w:t>
      </w:r>
    </w:p>
    <w:sectPr w:rsidR="003D1BDD" w:rsidRPr="00877E73" w:rsidSect="00865EBE">
      <w:footerReference w:type="default" r:id="rId9"/>
      <w:pgSz w:w="11906" w:h="16838"/>
      <w:pgMar w:top="1440" w:right="836" w:bottom="1440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4D142" w14:textId="77777777" w:rsidR="00AE3BF7" w:rsidRDefault="00AE3BF7" w:rsidP="00340EFE">
      <w:pPr>
        <w:spacing w:after="0" w:line="240" w:lineRule="auto"/>
      </w:pPr>
      <w:r>
        <w:separator/>
      </w:r>
    </w:p>
  </w:endnote>
  <w:endnote w:type="continuationSeparator" w:id="0">
    <w:p w14:paraId="7E4E8D99" w14:textId="77777777" w:rsidR="00AE3BF7" w:rsidRDefault="00AE3BF7" w:rsidP="00340E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,BoldItali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,Itali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1095"/>
      <w:gridCol w:w="9471"/>
    </w:tblGrid>
    <w:tr w:rsidR="00D07391" w14:paraId="3E86549C" w14:textId="77777777">
      <w:tc>
        <w:tcPr>
          <w:tcW w:w="918" w:type="dxa"/>
        </w:tcPr>
        <w:p w14:paraId="3631FFFD" w14:textId="77777777" w:rsidR="00D07391" w:rsidRDefault="00AE3BF7">
          <w:pPr>
            <w:pStyle w:val="Footer"/>
            <w:jc w:val="right"/>
            <w:rPr>
              <w:b/>
              <w:color w:val="4F81BD" w:themeColor="accent1"/>
              <w:sz w:val="32"/>
              <w:szCs w:val="32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DD7EFC" w:rsidRPr="00DD7EFC">
            <w:rPr>
              <w:b/>
              <w:noProof/>
              <w:color w:val="4F81BD" w:themeColor="accent1"/>
              <w:sz w:val="32"/>
              <w:szCs w:val="32"/>
              <w:rtl/>
            </w:rPr>
            <w:t>1</w:t>
          </w:r>
          <w:r>
            <w:rPr>
              <w:b/>
              <w:noProof/>
              <w:color w:val="4F81BD" w:themeColor="accent1"/>
              <w:sz w:val="32"/>
              <w:szCs w:val="32"/>
            </w:rPr>
            <w:fldChar w:fldCharType="end"/>
          </w:r>
        </w:p>
      </w:tc>
      <w:tc>
        <w:tcPr>
          <w:tcW w:w="7938" w:type="dxa"/>
        </w:tcPr>
        <w:p w14:paraId="3736707E" w14:textId="77777777" w:rsidR="00D07391" w:rsidRDefault="00877E73">
          <w:pPr>
            <w:pStyle w:val="Footer"/>
          </w:pPr>
          <w:r>
            <w:t>TRAINER'S BOX</w:t>
          </w:r>
          <w:r>
            <w:rPr>
              <w:rFonts w:ascii="Segoe UI" w:hAnsi="Segoe UI" w:cs="Segoe UI"/>
              <w:color w:val="000000"/>
              <w:sz w:val="21"/>
              <w:szCs w:val="21"/>
            </w:rPr>
            <w:t>®</w:t>
          </w:r>
        </w:p>
      </w:tc>
    </w:tr>
  </w:tbl>
  <w:p w14:paraId="4268BF69" w14:textId="77777777" w:rsidR="00011EDF" w:rsidRDefault="00011EDF" w:rsidP="001B7A38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E3D5F" w14:textId="77777777" w:rsidR="00AE3BF7" w:rsidRDefault="00AE3BF7" w:rsidP="00340EFE">
      <w:pPr>
        <w:spacing w:after="0" w:line="240" w:lineRule="auto"/>
      </w:pPr>
      <w:r>
        <w:separator/>
      </w:r>
    </w:p>
  </w:footnote>
  <w:footnote w:type="continuationSeparator" w:id="0">
    <w:p w14:paraId="345795E5" w14:textId="77777777" w:rsidR="00AE3BF7" w:rsidRDefault="00AE3BF7" w:rsidP="00340E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6508D"/>
    <w:multiLevelType w:val="multilevel"/>
    <w:tmpl w:val="1164A9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NTEwt7QwMDEyNbRU0lEKTi0uzszPAykwrAUABpHtlCwAAAA="/>
  </w:docVars>
  <w:rsids>
    <w:rsidRoot w:val="005F5394"/>
    <w:rsid w:val="00007F85"/>
    <w:rsid w:val="00011EDF"/>
    <w:rsid w:val="000F351A"/>
    <w:rsid w:val="001B7A38"/>
    <w:rsid w:val="001E6F12"/>
    <w:rsid w:val="002530DE"/>
    <w:rsid w:val="002547CC"/>
    <w:rsid w:val="00274AE9"/>
    <w:rsid w:val="002C7AC1"/>
    <w:rsid w:val="00340EFE"/>
    <w:rsid w:val="003C1BA7"/>
    <w:rsid w:val="003D1BDD"/>
    <w:rsid w:val="00423960"/>
    <w:rsid w:val="00483541"/>
    <w:rsid w:val="004B15B6"/>
    <w:rsid w:val="00544AB3"/>
    <w:rsid w:val="005A7114"/>
    <w:rsid w:val="005F5394"/>
    <w:rsid w:val="006C2850"/>
    <w:rsid w:val="00707B3A"/>
    <w:rsid w:val="007551D1"/>
    <w:rsid w:val="007F786A"/>
    <w:rsid w:val="00853B9C"/>
    <w:rsid w:val="00865EBE"/>
    <w:rsid w:val="00877E73"/>
    <w:rsid w:val="008B527E"/>
    <w:rsid w:val="008F3DFD"/>
    <w:rsid w:val="00951BE0"/>
    <w:rsid w:val="00995CDF"/>
    <w:rsid w:val="00996C4F"/>
    <w:rsid w:val="009B4A4B"/>
    <w:rsid w:val="00A5483C"/>
    <w:rsid w:val="00A90D37"/>
    <w:rsid w:val="00AE3BF7"/>
    <w:rsid w:val="00B04278"/>
    <w:rsid w:val="00B52F97"/>
    <w:rsid w:val="00BE231D"/>
    <w:rsid w:val="00C13F55"/>
    <w:rsid w:val="00C30C27"/>
    <w:rsid w:val="00C85A37"/>
    <w:rsid w:val="00D07391"/>
    <w:rsid w:val="00D150E1"/>
    <w:rsid w:val="00D603CE"/>
    <w:rsid w:val="00DA12F9"/>
    <w:rsid w:val="00DC5BC1"/>
    <w:rsid w:val="00DD1526"/>
    <w:rsid w:val="00DD7EFC"/>
    <w:rsid w:val="00E01FE8"/>
    <w:rsid w:val="00E11983"/>
    <w:rsid w:val="00E16AF5"/>
    <w:rsid w:val="00E363A5"/>
    <w:rsid w:val="00E5230E"/>
    <w:rsid w:val="00F10A91"/>
    <w:rsid w:val="00F4017F"/>
    <w:rsid w:val="00F90BFD"/>
    <w:rsid w:val="00FB30B4"/>
    <w:rsid w:val="00FF2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E8A514"/>
  <w15:docId w15:val="{28E24DA4-C5D3-4C98-B687-053230709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0DE"/>
    <w:pPr>
      <w:bidi/>
    </w:pPr>
  </w:style>
  <w:style w:type="paragraph" w:styleId="Heading2">
    <w:name w:val="heading 2"/>
    <w:basedOn w:val="Normal"/>
    <w:link w:val="Heading2Char"/>
    <w:uiPriority w:val="9"/>
    <w:qFormat/>
    <w:rsid w:val="00FF22EE"/>
    <w:pPr>
      <w:bidi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EF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EFE"/>
  </w:style>
  <w:style w:type="paragraph" w:styleId="Footer">
    <w:name w:val="footer"/>
    <w:basedOn w:val="Normal"/>
    <w:link w:val="FooterChar"/>
    <w:uiPriority w:val="99"/>
    <w:unhideWhenUsed/>
    <w:rsid w:val="00340EF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EFE"/>
  </w:style>
  <w:style w:type="paragraph" w:styleId="BalloonText">
    <w:name w:val="Balloon Text"/>
    <w:basedOn w:val="Normal"/>
    <w:link w:val="BalloonTextChar"/>
    <w:uiPriority w:val="99"/>
    <w:semiHidden/>
    <w:unhideWhenUsed/>
    <w:rsid w:val="00340E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EF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F22E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F22E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5EB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rainersbox.net/store/p135/Project_Management_Templates_Bundle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Change Request Form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6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	Management Templates</vt:lpstr>
    </vt:vector>
  </TitlesOfParts>
  <Company>Acer</Company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	Management Templates</dc:title>
  <dc:subject/>
  <dc:creator>Valued Acer Customer</dc:creator>
  <cp:keywords/>
  <dc:description/>
  <cp:lastModifiedBy>Mohamed Salama</cp:lastModifiedBy>
  <cp:revision>24</cp:revision>
  <cp:lastPrinted>2013-04-21T21:24:00Z</cp:lastPrinted>
  <dcterms:created xsi:type="dcterms:W3CDTF">2013-03-13T08:57:00Z</dcterms:created>
  <dcterms:modified xsi:type="dcterms:W3CDTF">2021-05-22T10:49:00Z</dcterms:modified>
</cp:coreProperties>
</file>